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e8b47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58365a9-be95-4c13-8949-d2a545d24c9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7Z</dcterms:created>
  <dcterms:modified xsi:type="dcterms:W3CDTF">2023-07-21T0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